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bookmarkStart w:name="титульный-лист" w:id="20"/>
    <w:bookmarkEnd w:id="20"/>
    <w:bookmarkStart w:name="цель-работы" w:id="21"/>
    <w:p xmlns:wp14="http://schemas.microsoft.com/office/word/2010/wordml" w:rsidP="781B2603" w14:paraId="0DF03274" wp14:textId="3B59BA64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81B2603" w:rsidR="5B232532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Лабораторная работа </w:t>
      </w:r>
      <w:r w:rsidRPr="781B2603" w:rsidR="2BF82165">
        <w:rPr>
          <w:rFonts w:ascii="Times New Roman" w:hAnsi="Times New Roman" w:eastAsia="Times New Roman" w:cs="Times New Roman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7</w:t>
      </w:r>
    </w:p>
    <w:p xmlns:wp14="http://schemas.microsoft.com/office/word/2010/wordml" w:rsidP="781B2603" w14:paraId="031349B2" wp14:textId="69F8A6A4">
      <w:pPr>
        <w:tabs>
          <w:tab w:val="left" w:leader="none" w:pos="9598"/>
          <w:tab w:val="left" w:leader="none" w:pos="13555"/>
        </w:tabs>
        <w:spacing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81B2603" w:rsidR="5B2325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 дисциплине «Операционные системы»</w:t>
      </w:r>
    </w:p>
    <w:p xmlns:wp14="http://schemas.microsoft.com/office/word/2010/wordml" w:rsidP="781B2603" w14:paraId="237B6C32" wp14:textId="0B9441A1">
      <w:pPr>
        <w:tabs>
          <w:tab w:val="left" w:leader="none" w:pos="9598"/>
          <w:tab w:val="left" w:leader="none" w:pos="13555"/>
        </w:tabs>
        <w:spacing w:before="120" w:after="0" w:line="360" w:lineRule="auto"/>
        <w:ind w:left="-17" w:firstLine="709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56C3D44D" wp14:textId="68AF2170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81B2603" w:rsidR="5B2325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ыполнил:</w:t>
      </w:r>
    </w:p>
    <w:p xmlns:wp14="http://schemas.microsoft.com/office/word/2010/wordml" w:rsidP="781B2603" w14:paraId="15ED9AFC" wp14:textId="1F0EBB12">
      <w:pPr>
        <w:tabs>
          <w:tab w:val="left" w:leader="none" w:pos="14465"/>
          <w:tab w:val="left" w:leader="none" w:pos="18422"/>
        </w:tabs>
        <w:spacing w:before="120" w:after="0" w:line="360" w:lineRule="auto"/>
        <w:ind w:left="454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81B2603" w:rsidR="5B2325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Студент группы НПВбм-01-19</w:t>
      </w:r>
    </w:p>
    <w:p xmlns:wp14="http://schemas.microsoft.com/office/word/2010/wordml" w:rsidP="781B2603" w14:paraId="774ECC1F" wp14:textId="431F3661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81B2603" w:rsidR="5B2325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 xml:space="preserve">Студенческий билет №: </w:t>
      </w:r>
      <w:r w:rsidRPr="781B2603" w:rsidR="5B2325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8"/>
          <w:szCs w:val="28"/>
          <w:u w:val="single"/>
          <w:lang w:val="ru-RU"/>
        </w:rPr>
        <w:t>1032197651</w:t>
      </w:r>
    </w:p>
    <w:p xmlns:wp14="http://schemas.microsoft.com/office/word/2010/wordml" w:rsidP="781B2603" w14:paraId="2403C206" wp14:textId="12E892A0">
      <w:pPr>
        <w:tabs>
          <w:tab w:val="left" w:leader="none" w:pos="14465"/>
          <w:tab w:val="left" w:leader="none" w:pos="18422"/>
        </w:tabs>
        <w:spacing w:before="120" w:beforeAutospacing="off" w:after="0" w:afterAutospacing="off" w:line="360" w:lineRule="auto"/>
        <w:ind w:left="4540" w:right="0" w:firstLine="70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81B2603" w:rsidR="5B2325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Потапов Александр Сергеевич</w:t>
      </w:r>
    </w:p>
    <w:p xmlns:wp14="http://schemas.microsoft.com/office/word/2010/wordml" w:rsidP="781B2603" w14:paraId="5A574881" wp14:textId="5AEBEB12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81B2603" w:rsidR="5B2325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Руководитель:</w:t>
      </w:r>
    </w:p>
    <w:p xmlns:wp14="http://schemas.microsoft.com/office/word/2010/wordml" w:rsidP="781B2603" w14:paraId="22B02BE1" wp14:textId="5CDB5B0C">
      <w:pPr>
        <w:tabs>
          <w:tab w:val="left" w:leader="none" w:pos="14465"/>
          <w:tab w:val="left" w:leader="none" w:pos="18422"/>
        </w:tabs>
        <w:spacing w:before="120" w:after="0" w:line="360" w:lineRule="auto"/>
        <w:ind w:left="5249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81B2603" w:rsidR="5B2325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Валиева Татьяна Рефатовна</w:t>
      </w:r>
    </w:p>
    <w:p xmlns:wp14="http://schemas.microsoft.com/office/word/2010/wordml" w:rsidP="781B2603" w14:paraId="2B73491A" wp14:textId="4962BC92">
      <w:pPr>
        <w:tabs>
          <w:tab w:val="left" w:leader="none" w:pos="9598"/>
          <w:tab w:val="left" w:leader="none" w:pos="13555"/>
        </w:tabs>
        <w:spacing w:before="120" w:after="0" w:line="360" w:lineRule="auto"/>
        <w:jc w:val="right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02DC073B" wp14:textId="068A7F1E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4608EECB" wp14:textId="047C3EF6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2D83A409" wp14:textId="41A6C279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2A9CF605" wp14:textId="5770F0AA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3CE4CD30" wp14:textId="08A2D825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64E9C255" wp14:textId="1C40B105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1FFF8CC4" wp14:textId="71680D1B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3D06E4DA" wp14:textId="6777EB33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7C8F767C" wp14:textId="0DC4D2EA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</w:p>
    <w:p xmlns:wp14="http://schemas.microsoft.com/office/word/2010/wordml" w:rsidP="781B2603" w14:paraId="0FA0D7C6" wp14:textId="3271F771">
      <w:pPr>
        <w:tabs>
          <w:tab w:val="left" w:leader="none" w:pos="9598"/>
          <w:tab w:val="left" w:leader="none" w:pos="13555"/>
        </w:tabs>
        <w:spacing w:before="120" w:after="0" w:line="360" w:lineRule="auto"/>
        <w:jc w:val="center"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</w:pPr>
      <w:r w:rsidRPr="781B2603" w:rsidR="5B23253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ru-RU"/>
        </w:rPr>
        <w:t>Москва 2023</w:t>
      </w:r>
    </w:p>
    <w:p xmlns:wp14="http://schemas.microsoft.com/office/word/2010/wordml" w:rsidP="781B2603" w14:paraId="41823BC3" wp14:textId="51306BE2">
      <w:pPr>
        <w:pStyle w:val="Heading1"/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Цел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аботы</w:t>
      </w:r>
    </w:p>
    <w:p xmlns:wp14="http://schemas.microsoft.com/office/word/2010/wordml" w:rsidP="781B2603" w14:paraId="0D6140F1" wp14:textId="77777777" wp14:noSpellErr="1">
      <w:pPr>
        <w:pStyle w:val="FirstParagraph"/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знакомлен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с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нструментам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иск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ильтраци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текстов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анн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.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иобретен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актически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вык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: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правлени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ам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(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даниям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)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верк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ова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иск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бслуживани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ст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bookmarkEnd w:id="21"/>
    <w:bookmarkStart w:name="начало-работы" w:id="58"/>
    <w:p xmlns:wp14="http://schemas.microsoft.com/office/word/2010/wordml" w:rsidP="781B2603" w14:paraId="280D5115" wp14:textId="77777777" wp14:noSpellErr="1">
      <w:pPr>
        <w:pStyle w:val="Heading1"/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чал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аботы</w:t>
      </w:r>
    </w:p>
    <w:p xmlns:wp14="http://schemas.microsoft.com/office/word/2010/wordml" w:rsidP="781B2603" w14:paraId="2E6654F0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существи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ход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стему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у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оответствующ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льзовател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</w:p>
    <w:p xmlns:wp14="http://schemas.microsoft.com/office/word/2010/wordml" w14:paraId="4DDBEF00" wp14:noSpellErr="1" wp14:textId="1255C5BC">
      <w:pPr>
        <w:numPr>
          <w:ilvl w:val="0"/>
          <w:numId w:val="1000"/>
        </w:numPr>
        <w:rPr/>
      </w:pPr>
      <w:r w:rsidR="4249682C">
        <w:drawing>
          <wp:inline xmlns:wp14="http://schemas.microsoft.com/office/word/2010/wordprocessingDrawing" wp14:editId="25437AEB" wp14:anchorId="76B3B89C">
            <wp:extent cx="4210050" cy="4572000"/>
            <wp:effectExtent l="0" t="0" r="0" b="0"/>
            <wp:docPr id="113102776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67d94e944be48b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100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3955F41F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1</w:t>
      </w:r>
    </w:p>
    <w:p xmlns:wp14="http://schemas.microsoft.com/office/word/2010/wordml" w:rsidP="781B2603" w14:paraId="3C1DD82E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пиш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file.txt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зва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одержащих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аталог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/etc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w:rsidR="781B2603" w:rsidP="781B2603" w:rsidRDefault="781B2603" w14:paraId="2CA5289A" w14:textId="0D30725B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опиш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это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ж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зва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одержащих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ш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омашн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аталог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14:paraId="3461D779" wp14:noSpellErr="1" wp14:textId="4BA9460A">
      <w:pPr>
        <w:numPr>
          <w:ilvl w:val="0"/>
          <w:numId w:val="1000"/>
        </w:numPr>
        <w:rPr/>
      </w:pPr>
      <w:r w:rsidR="50A747EB">
        <w:drawing>
          <wp:inline xmlns:wp14="http://schemas.microsoft.com/office/word/2010/wordprocessingDrawing" wp14:editId="36648FD5" wp14:anchorId="7AA9BD56">
            <wp:extent cx="4572000" cy="3133725"/>
            <wp:effectExtent l="0" t="0" r="0" b="0"/>
            <wp:docPr id="162555901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b45bc192e1740cc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33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49EC169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2</w:t>
      </w:r>
    </w:p>
    <w:p xmlns:wp14="http://schemas.microsoft.com/office/word/2010/wordml" w:rsidP="781B2603" w14:paraId="567D145C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вед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н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се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з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file.txt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ющи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асширен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.conf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сл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чег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пиш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лны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текстовы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conf.txt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14:paraId="3CF2D8B6" wp14:noSpellErr="1" wp14:textId="4B6EBB2F">
      <w:pPr>
        <w:numPr>
          <w:ilvl w:val="0"/>
          <w:numId w:val="1000"/>
        </w:numPr>
        <w:rPr/>
      </w:pPr>
      <w:r w:rsidR="3DF6515D">
        <w:drawing>
          <wp:inline xmlns:wp14="http://schemas.microsoft.com/office/word/2010/wordprocessingDrawing" wp14:editId="16830E12" wp14:anchorId="7C95E94B">
            <wp:extent cx="4572000" cy="1943100"/>
            <wp:effectExtent l="0" t="0" r="0" b="0"/>
            <wp:docPr id="80796325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f219a30719c4cb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58336CAD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3</w:t>
      </w:r>
    </w:p>
    <w:p xmlns:wp14="http://schemas.microsoft.com/office/word/2010/wordml" w:rsidP="781B2603" w14:paraId="6BD04F0E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предели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ак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ш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омашн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аталог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ю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н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чинавшие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с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мвол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"c"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?</w:t>
      </w:r>
    </w:p>
    <w:p xmlns:wp14="http://schemas.microsoft.com/office/word/2010/wordml" w14:paraId="0FB78278" wp14:noSpellErr="1" wp14:textId="4BD4C6D1">
      <w:pPr>
        <w:numPr>
          <w:ilvl w:val="0"/>
          <w:numId w:val="1000"/>
        </w:numPr>
        <w:rPr/>
      </w:pPr>
      <w:r w:rsidR="1D48C3F6">
        <w:drawing>
          <wp:inline xmlns:wp14="http://schemas.microsoft.com/office/word/2010/wordprocessingDrawing" wp14:editId="6F770A66" wp14:anchorId="18806583">
            <wp:extent cx="4572000" cy="2209800"/>
            <wp:effectExtent l="0" t="0" r="0" b="0"/>
            <wp:docPr id="181535922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0b1e618de22b4ba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0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23FBAC40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4</w:t>
      </w:r>
    </w:p>
    <w:p xmlns:wp14="http://schemas.microsoft.com/office/word/2010/wordml" w:rsidP="781B2603" w14:paraId="3461A094" wp14:textId="7A1F6BAC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вед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экран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(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страничн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)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н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з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аталог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/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etc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чинающие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с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мвол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"</w:t>
      </w:r>
      <w:r w:rsidRPr="781B2603" w:rsidR="2DE8FF24">
        <w:rPr>
          <w:rFonts w:ascii="Times New Roman" w:hAnsi="Times New Roman" w:eastAsia="Times New Roman" w:cs="Times New Roman"/>
          <w:b w:val="0"/>
          <w:bCs w:val="0"/>
          <w:color w:val="auto"/>
        </w:rPr>
        <w:t>f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"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14:paraId="1FC39945" wp14:noSpellErr="1" wp14:textId="5A7CA23A">
      <w:pPr>
        <w:numPr>
          <w:ilvl w:val="0"/>
          <w:numId w:val="1000"/>
        </w:numPr>
        <w:rPr/>
      </w:pPr>
      <w:r w:rsidR="042672DD">
        <w:drawing>
          <wp:inline xmlns:wp14="http://schemas.microsoft.com/office/word/2010/wordprocessingDrawing" wp14:editId="494F361C" wp14:anchorId="1D46E9A0">
            <wp:extent cx="4572000" cy="3114675"/>
            <wp:effectExtent l="0" t="0" r="0" b="0"/>
            <wp:docPr id="213829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133f3aa48f6493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12573C78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5</w:t>
      </w:r>
    </w:p>
    <w:p xmlns:wp14="http://schemas.microsoft.com/office/word/2010/wordml" w:rsidP="781B2603" w14:paraId="125BA6C7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пусти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оново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ежим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торы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буде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писыват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~/logfile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н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тор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чинают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с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log</w:t>
      </w:r>
    </w:p>
    <w:p xmlns:wp14="http://schemas.microsoft.com/office/word/2010/wordml" w14:paraId="0562CB0E" wp14:noSpellErr="1" wp14:textId="1618A15B">
      <w:pPr>
        <w:numPr>
          <w:ilvl w:val="0"/>
          <w:numId w:val="1000"/>
        </w:numPr>
        <w:rPr/>
      </w:pPr>
      <w:r w:rsidR="465C9EFF">
        <w:drawing>
          <wp:inline xmlns:wp14="http://schemas.microsoft.com/office/word/2010/wordprocessingDrawing" wp14:editId="283FF3E8" wp14:anchorId="33203AD0">
            <wp:extent cx="4572000" cy="238125"/>
            <wp:effectExtent l="0" t="0" r="0" b="0"/>
            <wp:docPr id="45869559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9906690a87a4c75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3AA46F12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6</w:t>
      </w:r>
    </w:p>
    <w:p xmlns:wp14="http://schemas.microsoft.com/office/word/2010/wordml" w:rsidP="781B2603" w14:paraId="7DFD430E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дали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~/logfile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14:paraId="34CE0A41" wp14:noSpellErr="1" wp14:textId="2F0C474C">
      <w:pPr>
        <w:numPr>
          <w:ilvl w:val="0"/>
          <w:numId w:val="1000"/>
        </w:numPr>
        <w:rPr/>
      </w:pPr>
      <w:r w:rsidR="7E5A96A0">
        <w:drawing>
          <wp:inline xmlns:wp14="http://schemas.microsoft.com/office/word/2010/wordprocessingDrawing" wp14:editId="0CDAF188" wp14:anchorId="3B67BA86">
            <wp:extent cx="4572000" cy="485775"/>
            <wp:effectExtent l="0" t="0" r="0" b="0"/>
            <wp:docPr id="90205830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efe27cd2b64464e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40F3D0AA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7</w:t>
      </w:r>
    </w:p>
    <w:p xmlns:wp14="http://schemas.microsoft.com/office/word/2010/wordml" w:rsidP="781B2603" w14:paraId="57C3CC1D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пусти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з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нсол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оново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ежим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едактор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gedit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14:paraId="62EBF3C5" wp14:noSpellErr="1" wp14:textId="798311F8">
      <w:pPr>
        <w:numPr>
          <w:ilvl w:val="0"/>
          <w:numId w:val="1000"/>
        </w:numPr>
        <w:rPr/>
      </w:pPr>
      <w:r w:rsidR="1F6CF196">
        <w:drawing>
          <wp:inline xmlns:wp14="http://schemas.microsoft.com/office/word/2010/wordprocessingDrawing" wp14:editId="1CAC71E8" wp14:anchorId="48312AA7">
            <wp:extent cx="4572000" cy="285750"/>
            <wp:effectExtent l="0" t="0" r="0" b="0"/>
            <wp:docPr id="18940370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4871e533609411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6ACF248A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8</w:t>
      </w:r>
    </w:p>
    <w:p xmlns:wp14="http://schemas.microsoft.com/office/word/2010/wordml" w:rsidP="781B2603" w14:paraId="771AEB9F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предели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дентификатор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gedit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у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у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ps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нвейер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ильтр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grep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14:paraId="6D98A12B" wp14:noSpellErr="1" wp14:textId="7748AD61">
      <w:pPr>
        <w:numPr>
          <w:ilvl w:val="0"/>
          <w:numId w:val="1000"/>
        </w:numPr>
        <w:rPr/>
      </w:pPr>
      <w:r w:rsidR="11AE317D">
        <w:drawing>
          <wp:inline xmlns:wp14="http://schemas.microsoft.com/office/word/2010/wordprocessingDrawing" wp14:editId="525D62D7" wp14:anchorId="3302A8F9">
            <wp:extent cx="4572000" cy="323850"/>
            <wp:effectExtent l="0" t="0" r="0" b="0"/>
            <wp:docPr id="157898571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179a99a39124ea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33D83589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9</w:t>
      </w:r>
    </w:p>
    <w:p xmlns:wp14="http://schemas.microsoft.com/office/word/2010/wordml" w:rsidP="781B2603" w14:paraId="7EA53347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чт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правку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(man)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kill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сл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чег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уйт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её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л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верше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gedit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14:paraId="2946DB82" wp14:noSpellErr="1" wp14:textId="7D40F00C">
      <w:pPr>
        <w:numPr>
          <w:ilvl w:val="0"/>
          <w:numId w:val="1000"/>
        </w:numPr>
        <w:rPr/>
      </w:pPr>
      <w:r w:rsidR="4F20DF9E">
        <w:drawing>
          <wp:inline xmlns:wp14="http://schemas.microsoft.com/office/word/2010/wordprocessingDrawing" wp14:editId="559A1EF2" wp14:anchorId="3DA77465">
            <wp:extent cx="4572000" cy="219075"/>
            <wp:effectExtent l="0" t="0" r="0" b="0"/>
            <wp:docPr id="196025881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12419fa7db5e4ad4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7DC3560A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10</w:t>
      </w:r>
    </w:p>
    <w:p xmlns:wp14="http://schemas.microsoft.com/office/word/2010/wordml" w:rsidP="781B2603" w14:paraId="029D91B8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полни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df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du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едварительн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лучи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боле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дробну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нформаци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б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эти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а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с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мощь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man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14:paraId="5997CC1D" wp14:noSpellErr="1" wp14:textId="1CC36F53">
      <w:pPr>
        <w:numPr>
          <w:ilvl w:val="0"/>
          <w:numId w:val="1000"/>
        </w:numPr>
        <w:rPr/>
      </w:pPr>
      <w:r w:rsidR="47167347">
        <w:drawing>
          <wp:inline xmlns:wp14="http://schemas.microsoft.com/office/word/2010/wordprocessingDrawing" wp14:editId="58286463" wp14:anchorId="71DF711B">
            <wp:extent cx="4572000" cy="1485900"/>
            <wp:effectExtent l="0" t="0" r="0" b="0"/>
            <wp:docPr id="124663553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2586eecfb23459f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0BDEADF1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11</w:t>
      </w:r>
    </w:p>
    <w:p xmlns:wp14="http://schemas.microsoft.com/office/word/2010/wordml" w:rsidP="781B2603" w14:paraId="4E4C22F7" wp14:textId="77777777" wp14:noSpellErr="1">
      <w:pPr>
        <w:numPr>
          <w:ilvl w:val="0"/>
          <w:numId w:val="1001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оспользовавшис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правко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find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вед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н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се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иректори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ющих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ш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омашн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аталог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14:paraId="110FFD37" wp14:noSpellErr="1" wp14:textId="235D28F7">
      <w:pPr>
        <w:numPr>
          <w:ilvl w:val="0"/>
          <w:numId w:val="1000"/>
        </w:numPr>
        <w:rPr/>
      </w:pPr>
      <w:r w:rsidR="7F54C214">
        <w:drawing>
          <wp:inline xmlns:wp14="http://schemas.microsoft.com/office/word/2010/wordprocessingDrawing" wp14:editId="46C40A14" wp14:anchorId="0B45AFD9">
            <wp:extent cx="4572000" cy="2695575"/>
            <wp:effectExtent l="0" t="0" r="0" b="0"/>
            <wp:docPr id="139559709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daa8001147b408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781B2603" w14:paraId="7E4CD14B" wp14:textId="77777777" wp14:noSpellErr="1">
      <w:pPr>
        <w:numPr>
          <w:ilvl w:val="0"/>
          <w:numId w:val="1000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исунок 12</w:t>
      </w:r>
    </w:p>
    <w:bookmarkEnd w:id="58"/>
    <w:bookmarkStart w:name="вывод" w:id="59"/>
    <w:p xmlns:wp14="http://schemas.microsoft.com/office/word/2010/wordml" w:rsidP="781B2603" w14:paraId="5EDFF7FA" wp14:textId="77777777" wp14:noSpellErr="1">
      <w:pPr>
        <w:pStyle w:val="Heading1"/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вод</w:t>
      </w:r>
    </w:p>
    <w:p xmlns:wp14="http://schemas.microsoft.com/office/word/2010/wordml" w:rsidP="781B2603" w14:paraId="09E20F34" wp14:textId="77777777" wp14:noSpellErr="1">
      <w:pPr>
        <w:pStyle w:val="FirstParagraph"/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М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знакомилис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с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нструментам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иск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ильтраци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текстов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анн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.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иобрел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актическ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вык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: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правлени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ам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(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даниям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)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верк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ова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иск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бслуживани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ст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bookmarkEnd w:id="59"/>
    <w:bookmarkStart w:name="контрольные-вопросы" w:id="60"/>
    <w:p xmlns:wp14="http://schemas.microsoft.com/office/word/2010/wordml" w:rsidP="781B2603" w14:paraId="4443221E" wp14:textId="77777777" wp14:noSpellErr="1">
      <w:pPr>
        <w:pStyle w:val="Heading1"/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нтрольны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опросы</w:t>
      </w:r>
    </w:p>
    <w:p xmlns:wp14="http://schemas.microsoft.com/office/word/2010/wordml" w:rsidP="781B2603" w14:paraId="02600166" wp14:textId="77777777" wp14:noSpellErr="1">
      <w:pPr>
        <w:numPr>
          <w:ilvl w:val="0"/>
          <w:numId w:val="1002"/>
        </w:numPr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 xml:space="preserve">Stdin и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stdout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, stderr</w:t>
      </w:r>
    </w:p>
    <w:p xmlns:wp14="http://schemas.microsoft.com/office/word/2010/wordml" w:rsidP="781B2603" w14:paraId="241163ED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ервы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еренаправляе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а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торо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ткрывае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ежим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обавле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:rsidP="781B2603" w14:paraId="44F268B8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нвейер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(pipe)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лужи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л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бъедине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ст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л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тили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цепочк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тор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езульта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абот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едыдуще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ередаёт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следующе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:rsidP="781B2603" w14:paraId="08385AC7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пьютерна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грамм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ам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еб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—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лиш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ассивна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следовательност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нструкци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.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т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рем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ак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—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епосредственно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полнен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эти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нструкци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.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Такж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о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зываю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полняющую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грамму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с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её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элемент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: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адресно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странств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глобальны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еременны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егистр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тек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ткрыты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так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але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:rsidP="781B2603" w14:paraId="6B699379" wp14:textId="77777777" wp14:noSpellErr="1">
      <w:pPr>
        <w:numPr>
          <w:ilvl w:val="0"/>
          <w:numId w:val="1003"/>
        </w:numPr>
        <w:pStyle w:val="Compact"/>
        <w:rPr>
          <w:rFonts w:ascii="Times New Roman" w:hAnsi="Times New Roman" w:eastAsia="Times New Roman" w:cs="Times New Roman"/>
          <w:b w:val="0"/>
          <w:bCs w:val="0"/>
          <w:color w:val="auto"/>
        </w:rPr>
      </w:pPr>
    </w:p>
    <w:p xmlns:wp14="http://schemas.microsoft.com/office/word/2010/wordml" w:rsidP="781B2603" w14:paraId="1B55C5AD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PID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–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эт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айд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</w:p>
    <w:p xmlns:wp14="http://schemas.microsoft.com/office/word/2010/wordml" w:rsidP="781B2603" w14:paraId="610C3D86" wp14:textId="77777777" wp14:noSpellErr="1">
      <w:pPr>
        <w:numPr>
          <w:ilvl w:val="1"/>
          <w:numId w:val="1004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GID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-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Групп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льзователе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именяют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л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рганизаци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оступ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ескольки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льзователе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к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екоторы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есурса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:rsidP="781B2603" w14:paraId="3DDCA45F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Любу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полняющую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нсол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у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л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нешню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грамму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можн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пустит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оново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ежим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.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л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этог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ледуе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нц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н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казат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нак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амперсанд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&amp;.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пример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: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gedit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 xml:space="preserve"> &amp;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:rsidP="781B2603" w14:paraId="3FE9F23F" wp14:textId="77777777" wp14:noSpellErr="1">
      <w:pPr>
        <w:numPr>
          <w:ilvl w:val="0"/>
          <w:numId w:val="1003"/>
        </w:numPr>
        <w:pStyle w:val="Compact"/>
        <w:rPr>
          <w:rFonts w:ascii="Times New Roman" w:hAnsi="Times New Roman" w:eastAsia="Times New Roman" w:cs="Times New Roman"/>
          <w:b w:val="0"/>
          <w:bCs w:val="0"/>
          <w:color w:val="auto"/>
        </w:rPr>
      </w:pPr>
    </w:p>
    <w:p xmlns:wp14="http://schemas.microsoft.com/office/word/2010/wordml" w:rsidP="781B2603" w14:paraId="5BEBB236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Top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-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тобразит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пущенны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уемы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есурс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ругу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лезну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нформаци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(с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автоматически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бновлени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анн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)</w:t>
      </w:r>
    </w:p>
    <w:p xmlns:wp14="http://schemas.microsoft.com/office/word/2010/wordml" w:rsidP="781B2603" w14:paraId="3F7171C7" wp14:textId="77777777" wp14:noSpellErr="1">
      <w:pPr>
        <w:numPr>
          <w:ilvl w:val="1"/>
          <w:numId w:val="1005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Htop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-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казывае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инамически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писок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стемн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писок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бычн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равнивает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ованию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ЦПУ.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тлич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top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htop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казывае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с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стем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.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Такж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казывае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рем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епрерывно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абот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ован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ор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амят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.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Htop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част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именяет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те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лучая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гд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нформаци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аваемо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тилито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top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едостаточн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пример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иск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течек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амят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а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:rsidP="781B2603" w14:paraId="642C9C1A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find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ует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л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иск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тображе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экран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ён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оответствующи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заданно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трок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мволо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.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орма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ы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: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find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ут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[-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пци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]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:rsidP="781B2603" w14:paraId="1BD45B58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через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у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grep.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пример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: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grep Aug -R /var/log/*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вод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трок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одержащи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"Aug"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се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а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ходящих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иректори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/var/log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иже</w:t>
      </w:r>
    </w:p>
    <w:p xmlns:wp14="http://schemas.microsoft.com/office/word/2010/wordml" w:rsidP="781B2603" w14:paraId="6D7F71D3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Дл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пределе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объём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вободног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странств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о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стем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можн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оспользоватьс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ой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df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тора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ыведе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экран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писок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все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вых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ист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в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соответстви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с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менам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стройст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с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казание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размер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и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точк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монтирования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:rsidP="781B2603" w14:paraId="202BB79F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оманда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du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оказывае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числ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илобайт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спользуемое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ажды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файло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ил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каталогом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.</w:t>
      </w:r>
    </w:p>
    <w:p xmlns:wp14="http://schemas.microsoft.com/office/word/2010/wordml" w:rsidP="781B2603" w14:paraId="19DDCFC9" wp14:textId="77777777" wp14:noSpellErr="1">
      <w:pPr>
        <w:numPr>
          <w:ilvl w:val="0"/>
          <w:numId w:val="1003"/>
        </w:numPr>
        <w:rPr>
          <w:rFonts w:ascii="Times New Roman" w:hAnsi="Times New Roman" w:eastAsia="Times New Roman" w:cs="Times New Roman"/>
          <w:b w:val="0"/>
          <w:bCs w:val="0"/>
          <w:color w:val="auto"/>
        </w:rPr>
      </w:pP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Можно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удалить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через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Style w:val="VerbatimChar"/>
          <w:rFonts w:ascii="Times New Roman" w:hAnsi="Times New Roman" w:eastAsia="Times New Roman" w:cs="Times New Roman"/>
          <w:b w:val="0"/>
          <w:bCs w:val="0"/>
          <w:color w:val="auto"/>
        </w:rPr>
        <w:t>kill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,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написав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айди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 xml:space="preserve"> </w:t>
      </w:r>
      <w:r w:rsidRPr="781B2603" w:rsidR="781B2603">
        <w:rPr>
          <w:rFonts w:ascii="Times New Roman" w:hAnsi="Times New Roman" w:eastAsia="Times New Roman" w:cs="Times New Roman"/>
          <w:b w:val="0"/>
          <w:bCs w:val="0"/>
          <w:color w:val="auto"/>
        </w:rPr>
        <w:t>процесса</w:t>
      </w:r>
    </w:p>
    <w:bookmarkEnd w:id="60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1F72F646" wp14:textId="77777777">
      <w:r>
        <w:continuationSeparator/>
      </w:r>
    </w:p>
  </w:footnote>
  <w:footnote w:type="separator" w:id="-1">
    <w:p xmlns:wp14="http://schemas.microsoft.com/office/word/2010/wordml" w14:paraId="08CE6F91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42672DD"/>
    <w:rsid w:val="042672DD"/>
    <w:rsid w:val="07242CA8"/>
    <w:rsid w:val="11AE317D"/>
    <w:rsid w:val="11C4C62E"/>
    <w:rsid w:val="1D48C3F6"/>
    <w:rsid w:val="1F6CF196"/>
    <w:rsid w:val="2543E8F2"/>
    <w:rsid w:val="2BCDB399"/>
    <w:rsid w:val="2BF82165"/>
    <w:rsid w:val="2C5C66D4"/>
    <w:rsid w:val="2DE8FF24"/>
    <w:rsid w:val="32D43EE1"/>
    <w:rsid w:val="3DF6515D"/>
    <w:rsid w:val="3ED5B7E8"/>
    <w:rsid w:val="3FDB8998"/>
    <w:rsid w:val="3FDB8998"/>
    <w:rsid w:val="4249682C"/>
    <w:rsid w:val="465C9EFF"/>
    <w:rsid w:val="47167347"/>
    <w:rsid w:val="489202EA"/>
    <w:rsid w:val="4C71B215"/>
    <w:rsid w:val="4E0D8276"/>
    <w:rsid w:val="4F20DF9E"/>
    <w:rsid w:val="50A747EB"/>
    <w:rsid w:val="5B232532"/>
    <w:rsid w:val="6A913B8E"/>
    <w:rsid w:val="77AD0AFA"/>
    <w:rsid w:val="781B2603"/>
    <w:rsid w:val="7E5A96A0"/>
    <w:rsid w:val="7EED4C30"/>
    <w:rsid w:val="7F54C214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1078427"/>
  <w15:docId w15:val="{ED34AD36-4B58-43DD-AAD9-CC89F65EAE3F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Title" w:customStyle="1">
    <w:name w:val="Abstract Title"/>
    <w:basedOn w:val="Normal"/>
    <w:next w:val="Abstract"/>
    <w:qFormat/>
    <w:pPr>
      <w:keepNext/>
      <w:keepLines/>
      <w:jc w:val="center"/>
      <w:spacing w:before="300" w:after="0"/>
    </w:pPr>
    <w:rPr>
      <w:sz w:val="20"/>
      <w:szCs w:val="20"/>
      <w:b/>
      <w:color w:val="345A8A"/>
      &gt;
    </w:rPr>
  </w:style>
  <w:style w:type="paragraph" w:styleId="Abstract" w:customStyle="1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/media/image.png" Id="R967d94e944be48b0" /><Relationship Type="http://schemas.openxmlformats.org/officeDocument/2006/relationships/image" Target="/media/image2.png" Id="R6b45bc192e1740cc" /><Relationship Type="http://schemas.openxmlformats.org/officeDocument/2006/relationships/image" Target="/media/image3.png" Id="Rdf219a30719c4cb7" /><Relationship Type="http://schemas.openxmlformats.org/officeDocument/2006/relationships/image" Target="/media/image4.png" Id="R0b1e618de22b4ba4" /><Relationship Type="http://schemas.openxmlformats.org/officeDocument/2006/relationships/image" Target="/media/image5.png" Id="Rc133f3aa48f6493e" /><Relationship Type="http://schemas.openxmlformats.org/officeDocument/2006/relationships/image" Target="/media/image6.png" Id="R89906690a87a4c75" /><Relationship Type="http://schemas.openxmlformats.org/officeDocument/2006/relationships/image" Target="/media/image7.png" Id="R1efe27cd2b64464e" /><Relationship Type="http://schemas.openxmlformats.org/officeDocument/2006/relationships/image" Target="/media/image8.png" Id="R14871e533609411a" /><Relationship Type="http://schemas.openxmlformats.org/officeDocument/2006/relationships/image" Target="/media/image9.png" Id="Rb179a99a39124ea2" /><Relationship Type="http://schemas.openxmlformats.org/officeDocument/2006/relationships/image" Target="/media/imagea.png" Id="R12419fa7db5e4ad4" /><Relationship Type="http://schemas.openxmlformats.org/officeDocument/2006/relationships/image" Target="/media/imageb.png" Id="Rc2586eecfb23459f" /><Relationship Type="http://schemas.openxmlformats.org/officeDocument/2006/relationships/image" Target="/media/imagec.png" Id="Rddaa8001147b4080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/>
  <keywords/>
  <dcterms:created xsi:type="dcterms:W3CDTF">2023-06-07T19:30:34.0000000Z</dcterms:created>
  <dcterms:modified xsi:type="dcterms:W3CDTF">2023-09-23T11:56:49.9154218Z</dcterms:modified>
  <lastModifiedBy>Потапов Александр Сергеевич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/>
</file>